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p>
      <w:pPr>
        <w:pStyle w:val="FirstParagraph"/>
      </w:pPr>
      <w:r>
        <w:t xml:space="preserve">[Your Full Name]</w:t>
      </w:r>
    </w:p>
    <w:p>
      <w:pPr>
        <w:pStyle w:val="BodyText"/>
      </w:pPr>
      <w:r>
        <w:t xml:space="preserve">[Your Address]</w:t>
      </w:r>
    </w:p>
    <w:p>
      <w:pPr>
        <w:pStyle w:val="BodyText"/>
      </w:pPr>
      <w:r>
        <w:t xml:space="preserve">Kabul, Afghanistan</w:t>
      </w:r>
    </w:p>
    <w:p>
      <w:pPr>
        <w:pStyle w:val="BodyText"/>
      </w:pPr>
      <w:r>
        <w:t xml:space="preserve">Email: your.email@example.com | Phone: +93 XX XXXXXXX</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City, Kabul</w:t>
      </w:r>
    </w:p>
    <w:bookmarkStart w:id="20" w:name="Xdf756dd5259cd5bff17f03b77f555bcaa222e5c"/>
    <w:p>
      <w:pPr>
        <w:pStyle w:val="Heading1"/>
      </w:pPr>
      <w:r>
        <w:t xml:space="preserve">Internship Application Letter for Financial Analyst Position</w:t>
      </w:r>
    </w:p>
    <w:p>
      <w:pPr>
        <w:pStyle w:val="FirstParagraph"/>
      </w:pPr>
      <w:r>
        <w:t xml:space="preserve">Dear Hiring Manager,</w:t>
      </w:r>
    </w:p>
    <w:p>
      <w:pPr>
        <w:pStyle w:val="BodyText"/>
      </w:pPr>
      <w:r>
        <w:t xml:space="preserve">I am writing with profound enthusiasm to submit my Internship Application Letter for the Financial Analyst Internship position at [Company Name] in Kabul, Afghanistan. As a dedicated finance student deeply committed to advancing economic development within Afghanistan Kabul, I have closely followed your organization's impactful work in financial market stabilization and sustainable investment initiatives. This opportunity represents a pivotal intersection of my academic preparation, professional aspirations, and unwavering commitment to contributing to Afghanistan's economic resurgence—a mission that resonates with my personal values as a citizen of this resilient nation.</w:t>
      </w:r>
    </w:p>
    <w:p>
      <w:pPr>
        <w:pStyle w:val="BodyText"/>
      </w:pPr>
      <w:r>
        <w:t xml:space="preserve">My academic journey at the American University of Afghanistan (AUAF) has equipped me with rigorous quantitative foundations essential for Financial Analyst responsibilities. I have completed advanced coursework in Corporate Finance, Investment Analysis, Financial Modeling, and Economic Statistics, achieving a 3.8 GPA in my Finance major. My capstone project analyzed foreign direct investment patterns in post-conflict economies—a research that directly aligns with [Company Name]'s focus on strategic capital allocation in emerging markets like Afghanistan Kabul. Through this project, I developed proficiency in Bloomberg Terminal, Excel financial modeling (including DCF and LBO analysis), and Python for data visualization—skills I am eager to apply within your dynamic team.</w:t>
      </w:r>
    </w:p>
    <w:p>
      <w:pPr>
        <w:pStyle w:val="BodyText"/>
      </w:pPr>
      <w:r>
        <w:t xml:space="preserve">What distinguishes my candidacy is my contextual understanding of Afghanistan Kabul's unique financial ecosystem. Having grown up in the heart of Kabul, I've witnessed firsthand both the challenges and opportunities in our local market. My previous internship at Kabul Bank's Corporate Finance Department allowed me to assist in credit risk assessment for SME clients across 12 provinces—a role where I analyzed financial statements, prepared cash flow projections, and contributed to a 15% efficiency improvement in loan processing workflows. This experience taught me how to navigate complex regulatory environments while building trust with local stakeholders—a skill critical for Financial Analysts operating within Afghanistan's evolving economic landscape.</w:t>
      </w:r>
    </w:p>
    <w:p>
      <w:pPr>
        <w:pStyle w:val="BodyText"/>
      </w:pPr>
      <w:r>
        <w:t xml:space="preserve">I am particularly drawn to [Company Name]'s innovative approach to financial inclusion through mobile banking solutions, which I believe directly addresses the urgent need for accessible financial services in Kabul. My volunteer work with the Afghan Women's Economic Empowerment Network further solidified my understanding of how accurate financial analysis drives social impact—such as when I developed a cost-benefit model demonstrating that microfinance access increased women-led business revenue by 27% in Kandahar province. This perspective aligns with your organization's dual focus on profitability and community development, making me confident I can contribute meaningfully to your team from day one.</w:t>
      </w:r>
    </w:p>
    <w:p>
      <w:pPr>
        <w:pStyle w:val="BodyText"/>
      </w:pPr>
      <w:r>
        <w:t xml:space="preserve">My fluency in Dari (native), Pashto (professional), and English (fluent) positions me to bridge communication gaps between international teams and Afghan stakeholders—a vital competency for any Financial Analyst working in Kabul. I understand that effective financial analysis here requires not just technical expertise but cultural sensitivity; for instance, when analyzing agricultural sector investments, I factored in seasonal migration patterns affecting cash flow cycles during my AUAF research. This nuanced approach distinguishes my work from conventional analytical methods and ensures solutions are both data-driven and contextually relevant.</w:t>
      </w:r>
    </w:p>
    <w:p>
      <w:pPr>
        <w:pStyle w:val="BodyText"/>
      </w:pPr>
      <w:r>
        <w:t xml:space="preserve">What excites me most about this internship opportunity is the chance to apply classroom theory to real-world challenges within Afghanistan Kabul's financial sector. I've studied your recent project on Islamic finance instruments for infrastructure development—a field where accurate valuation models are critical for attracting international capital. My academic thesis on "Risk Assessment Frameworks for Renewable Energy Projects in Mountainous Regions" directly relates to this initiative, and I would welcome the opportunity to contribute my insights under your mentorship.</w:t>
      </w:r>
    </w:p>
    <w:p>
      <w:pPr>
        <w:pStyle w:val="BodyText"/>
      </w:pPr>
      <w:r>
        <w:t xml:space="preserve">As a member of the Kabul University Finance Society, I've organized three financial literacy workshops reaching 200+ students across Kabul's universities. These experiences honed my ability to translate complex financial concepts for diverse audiences—a skill that complements the Financial Analyst role where clear reporting to non-financial stakeholders is essential. I am equally passionate about leveraging technology; my recent development of a loan repayment prediction algorithm using machine learning reduced default forecasting errors by 22% in a university project, demonstrating my proactive approach to innovation.</w:t>
      </w:r>
    </w:p>
    <w:p>
      <w:pPr>
        <w:pStyle w:val="BodyText"/>
      </w:pPr>
      <w:r>
        <w:t xml:space="preserve">My commitment to Afghanistan Kabul's economic future extends beyond professional aspirations. As an Afghan youth actively engaged with the "Young Economists for Afghanistan" initiative, I advocate for data-driven policy reforms that support financial inclusion. This internship would allow me to transition from advocacy into actionable analysis—transforming my academic passion into tangible contributions to our nation's growth story.</w:t>
      </w:r>
    </w:p>
    <w:p>
      <w:pPr>
        <w:pStyle w:val="BodyText"/>
      </w:pPr>
      <w:r>
        <w:t xml:space="preserve">I am deeply motivated by your company's reputation for nurturing local talent while maintaining international standards of excellence. I would be honored to bring my analytical rigor, cultural fluency, and unwavering dedication to the [Company Name] team. Thank you for considering this Internship Application Letter and my application for the Financial Analyst position. I am available for an interview at your earliest convenience and can be reached via email or phone.</w:t>
      </w:r>
    </w:p>
    <w:p>
      <w:pPr>
        <w:pStyle w:val="BodyText"/>
      </w:pPr>
      <w:r>
        <w:t xml:space="preserve">Sincerely,</w:t>
      </w:r>
    </w:p>
    <w:p>
      <w:pPr>
        <w:pStyle w:val="BodyText"/>
      </w:pPr>
      <w:r>
        <w:t xml:space="preserve">[Your Full Name]</w:t>
      </w:r>
    </w:p>
    <w:p>
      <w:pPr>
        <w:pStyle w:val="BodyText"/>
      </w:pPr>
      <w:r>
        <w:rPr>
          <w:bCs/>
          <w:b/>
        </w:rPr>
        <w:t xml:space="preserve">Word Count: 852</w:t>
      </w:r>
    </w:p>
    <w:p>
      <w:pPr>
        <w:pStyle w:val="BodyText"/>
      </w:pPr>
      <w:r>
        <w:t xml:space="preserve">This Internship Application Letter reflects my commitment to contributing to Afghanistan Kabul's financial sector through technical expertise, cultural understanding, and dedicated serv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dc:title>
  <dc:creator/>
  <dc:language>en</dc:language>
  <cp:keywords/>
  <dcterms:created xsi:type="dcterms:W3CDTF">2026-07-21T09:08:42Z</dcterms:created>
  <dcterms:modified xsi:type="dcterms:W3CDTF">2026-07-21T09:08:42Z</dcterms:modified>
</cp:coreProperties>
</file>

<file path=docProps/custom.xml><?xml version="1.0" encoding="utf-8"?>
<Properties xmlns="http://schemas.openxmlformats.org/officeDocument/2006/custom-properties" xmlns:vt="http://schemas.openxmlformats.org/officeDocument/2006/docPropsVTypes"/>
</file>